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891EA62" w:rsidR="00D8623B" w:rsidRDefault="007F6548">
      <w:pPr>
        <w:spacing w:before="220"/>
      </w:pPr>
      <w:r>
        <w:t>1. How do you distinguish between shutil.copy() and shutil.copytree()?</w:t>
      </w:r>
    </w:p>
    <w:p w14:paraId="70D99D92" w14:textId="2B138270" w:rsidR="008F290E" w:rsidRDefault="008F290E" w:rsidP="008F290E">
      <w:pPr>
        <w:spacing w:before="220"/>
      </w:pPr>
      <w:r w:rsidRPr="008F290E">
        <w:t xml:space="preserve">copy() function will copy a single file, while shutil. copytree() will copy an entire folder, along with all its contents. </w:t>
      </w:r>
    </w:p>
    <w:p w14:paraId="00000002" w14:textId="267FC500" w:rsidR="00D8623B" w:rsidRDefault="007F6548">
      <w:pPr>
        <w:spacing w:before="220"/>
      </w:pPr>
      <w:r>
        <w:t>2. What function is used to rename files??</w:t>
      </w:r>
    </w:p>
    <w:p w14:paraId="5F637C33" w14:textId="77777777" w:rsidR="008F290E" w:rsidRDefault="008F290E" w:rsidP="008F290E">
      <w:pPr>
        <w:spacing w:before="220"/>
      </w:pPr>
      <w:r w:rsidRPr="008F290E">
        <w:t>The shutil. move() function is used for renaming files, as well as moving them.</w:t>
      </w:r>
    </w:p>
    <w:p w14:paraId="0EB56154" w14:textId="77777777" w:rsidR="008F290E" w:rsidRDefault="008F290E">
      <w:pPr>
        <w:spacing w:before="220"/>
      </w:pPr>
    </w:p>
    <w:p w14:paraId="00000003" w14:textId="002C90EF" w:rsidR="00D8623B" w:rsidRDefault="007F6548">
      <w:pPr>
        <w:spacing w:before="220"/>
      </w:pPr>
      <w:r>
        <w:t>3. What is the difference between the delete functions in the send2trash and shutil modules?</w:t>
      </w:r>
    </w:p>
    <w:p w14:paraId="48C0D3A0" w14:textId="7ED4EBBF" w:rsidR="008F290E" w:rsidRDefault="008F290E">
      <w:pPr>
        <w:spacing w:before="220"/>
      </w:pPr>
      <w:r w:rsidRPr="008F290E">
        <w:t>The send2trash functions will move a file or folder to the recycle bin, while shutil functions will permanently delete files and folders</w:t>
      </w:r>
    </w:p>
    <w:p w14:paraId="00000004" w14:textId="4964E9E9" w:rsidR="00D8623B" w:rsidRDefault="007F6548">
      <w:pPr>
        <w:spacing w:before="220"/>
      </w:pPr>
      <w:r>
        <w:t>4.ZipFile objects have a close() method just like File objects’ close() method. What ZipFile method is equivalent to File objects’ open() method?</w:t>
      </w:r>
    </w:p>
    <w:p w14:paraId="3F6E5C4C" w14:textId="77A2304F" w:rsidR="008F290E" w:rsidRDefault="00771FC4">
      <w:pPr>
        <w:spacing w:before="220"/>
      </w:pPr>
      <w:r w:rsidRPr="00771FC4">
        <w:t>ZipFile.open(name, mode='r', pwd=None, *, force_zip64=False)</w:t>
      </w:r>
    </w:p>
    <w:p w14:paraId="00000005" w14:textId="23540DC8" w:rsidR="00D8623B" w:rsidRDefault="007F6548">
      <w:pPr>
        <w:spacing w:before="220"/>
      </w:pPr>
      <w:r>
        <w:t>5. Create a programme that searches a folder tree for files with a certain file extension (such as .pdf or .jpg). Copy these files from whatever location they are in to a new folder.</w:t>
      </w:r>
    </w:p>
    <w:p w14:paraId="6AA18247" w14:textId="77777777" w:rsidR="00F8363C" w:rsidRDefault="00F8363C">
      <w:pPr>
        <w:spacing w:before="220"/>
      </w:pPr>
    </w:p>
    <w:p w14:paraId="00000006" w14:textId="073F699E" w:rsidR="00D8623B" w:rsidRDefault="0095686A">
      <w:r w:rsidRPr="0095686A">
        <w:drawing>
          <wp:inline distT="0" distB="0" distL="0" distR="0" wp14:anchorId="26C386C6" wp14:editId="6C5BD300">
            <wp:extent cx="5731510" cy="14179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623B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MDG2MDUzNrcwNjNU0lEKTi0uzszPAykwqgUA7BK99ywAAAA="/>
  </w:docVars>
  <w:rsids>
    <w:rsidRoot w:val="00D8623B"/>
    <w:rsid w:val="00771FC4"/>
    <w:rsid w:val="007F6548"/>
    <w:rsid w:val="008F290E"/>
    <w:rsid w:val="0095686A"/>
    <w:rsid w:val="00C94A47"/>
    <w:rsid w:val="00D8623B"/>
    <w:rsid w:val="00F83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6318D"/>
  <w15:docId w15:val="{547C0435-64AF-47B9-B06C-0A036B2AC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lg1fXHl8J5ETcvr3q9bPfgniqUQ==">AMUW2mXo9aaZ4fs/4iF9nKFEwiwth16bnBKAJourrdT9MApzy34+DoUrZQ+8x1yqYnlyM7gFs3sNs9C4+tdHTHUG/3401fMfzdgIA+MWy3fXObvb+CPKdB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Sree lakshmi Gopalakrishnan</cp:lastModifiedBy>
  <cp:revision>5</cp:revision>
  <dcterms:created xsi:type="dcterms:W3CDTF">2022-02-16T15:27:00Z</dcterms:created>
  <dcterms:modified xsi:type="dcterms:W3CDTF">2022-02-19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